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F64992" w:rsidRPr="00F64992" w:rsidRDefault="00F64992" w:rsidP="00F64992"/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316434" w:rsidP="00F05047">
      <w:pPr>
        <w:pStyle w:val="CM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AHI</w:t>
      </w:r>
    </w:p>
    <w:p w:rsidR="00F42DB0" w:rsidRPr="00F42DB0" w:rsidRDefault="002960F8" w:rsidP="00F42DB0">
      <w:pPr>
        <w:pStyle w:val="CM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550 Parkside Drive, Suite 150</w:t>
      </w:r>
    </w:p>
    <w:p w:rsidR="00777460" w:rsidRDefault="002960F8" w:rsidP="00F050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lnut Creek, CA 94596</w:t>
      </w:r>
      <w:bookmarkStart w:id="0" w:name="_GoBack"/>
      <w:bookmarkEnd w:id="0"/>
    </w:p>
    <w:p w:rsidR="00777460" w:rsidRPr="00225E38" w:rsidRDefault="00777460" w:rsidP="00F05047">
      <w:pPr>
        <w:rPr>
          <w:rFonts w:ascii="Arial" w:hAnsi="Arial" w:cs="Arial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777460" w:rsidRDefault="00777460" w:rsidP="00777460">
      <w:pPr>
        <w:pStyle w:val="CM1"/>
        <w:rPr>
          <w:rFonts w:cs="*Arial-11009"/>
          <w:color w:val="000000"/>
          <w:sz w:val="22"/>
          <w:szCs w:val="22"/>
        </w:rPr>
      </w:pPr>
      <w:r>
        <w:rPr>
          <w:rFonts w:cs="*Arial-11009"/>
          <w:color w:val="000000"/>
          <w:sz w:val="22"/>
          <w:szCs w:val="22"/>
        </w:rPr>
        <w:t xml:space="preserve">HUD will approve, adjust upward or downward, or disapprove the proposed UA decrease upon </w:t>
      </w:r>
    </w:p>
    <w:p w:rsidR="00777460" w:rsidRDefault="00777460" w:rsidP="00777460">
      <w:pPr>
        <w:pStyle w:val="CM2"/>
        <w:ind w:right="100"/>
        <w:rPr>
          <w:rFonts w:cs="*Arial-11009"/>
          <w:color w:val="000000"/>
          <w:sz w:val="22"/>
          <w:szCs w:val="22"/>
        </w:rPr>
      </w:pPr>
      <w:r>
        <w:rPr>
          <w:rFonts w:cs="*Arial-11009"/>
          <w:color w:val="000000"/>
          <w:sz w:val="22"/>
          <w:szCs w:val="22"/>
        </w:rPr>
        <w:t xml:space="preserve">reviewing the request and comments. When HUD/CA advises us in writing of the deci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733" w:rsidRDefault="005F1733" w:rsidP="00A0565C">
      <w:pPr>
        <w:spacing w:after="0" w:line="240" w:lineRule="auto"/>
      </w:pPr>
      <w:r>
        <w:separator/>
      </w:r>
    </w:p>
  </w:endnote>
  <w:endnote w:type="continuationSeparator" w:id="0">
    <w:p w:rsidR="005F1733" w:rsidRDefault="005F1733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EFE" w:rsidRDefault="00850E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EFE" w:rsidRDefault="00850E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733" w:rsidRDefault="005F1733" w:rsidP="00A0565C">
      <w:pPr>
        <w:spacing w:after="0" w:line="240" w:lineRule="auto"/>
      </w:pPr>
      <w:r>
        <w:separator/>
      </w:r>
    </w:p>
  </w:footnote>
  <w:footnote w:type="continuationSeparator" w:id="0">
    <w:p w:rsidR="005F1733" w:rsidRDefault="005F1733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EFE" w:rsidRDefault="00850E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6749009"/>
      <w:docPartObj>
        <w:docPartGallery w:val="Watermarks"/>
        <w:docPartUnique/>
      </w:docPartObj>
    </w:sdtPr>
    <w:sdtEndPr/>
    <w:sdtContent>
      <w:p w:rsidR="00850EFE" w:rsidRDefault="002960F8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717548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EFE" w:rsidRDefault="00850E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130164"/>
    <w:rsid w:val="00237EA4"/>
    <w:rsid w:val="0029250E"/>
    <w:rsid w:val="002960F8"/>
    <w:rsid w:val="00316434"/>
    <w:rsid w:val="00430E2C"/>
    <w:rsid w:val="005C4F1F"/>
    <w:rsid w:val="005F1733"/>
    <w:rsid w:val="0072506B"/>
    <w:rsid w:val="00777460"/>
    <w:rsid w:val="00850EFE"/>
    <w:rsid w:val="00A0565C"/>
    <w:rsid w:val="00D45EF5"/>
    <w:rsid w:val="00DE3D63"/>
    <w:rsid w:val="00F05047"/>
    <w:rsid w:val="00F42DB0"/>
    <w:rsid w:val="00F64992"/>
    <w:rsid w:val="00F83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1BA9015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 Davis</dc:creator>
  <cp:keywords/>
  <dc:description/>
  <cp:lastModifiedBy>Heather Blankenship</cp:lastModifiedBy>
  <cp:revision>2</cp:revision>
  <dcterms:created xsi:type="dcterms:W3CDTF">2023-07-11T15:00:00Z</dcterms:created>
  <dcterms:modified xsi:type="dcterms:W3CDTF">2023-07-11T15:00:00Z</dcterms:modified>
</cp:coreProperties>
</file>